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fe99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37bb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e4571a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